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63C0A3F0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722A44">
        <w:rPr>
          <w:rFonts w:ascii="Times New Roman" w:hAnsi="Times New Roman" w:cs="Times New Roman"/>
          <w:b/>
          <w:bCs/>
          <w:sz w:val="28"/>
          <w:szCs w:val="28"/>
        </w:rPr>
        <w:t>9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45778FA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722A44">
        <w:rPr>
          <w:rFonts w:ascii="Times New Roman" w:hAnsi="Times New Roman" w:cs="Times New Roman"/>
          <w:sz w:val="24"/>
          <w:szCs w:val="24"/>
        </w:rPr>
        <w:t>Организация стека через классы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633BE52D" w14:textId="77777777" w:rsidR="00722A44" w:rsidRDefault="00722A44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построение стека через класс</w:t>
      </w:r>
    </w:p>
    <w:p w14:paraId="5ABC9B5C" w14:textId="689535BC" w:rsidR="00722A44" w:rsidRDefault="00722A44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писать консольное приложение для демонстрации работы программы</w:t>
      </w:r>
    </w:p>
    <w:p w14:paraId="3AA2800A" w14:textId="0BD3E31E" w:rsidR="005C3D65" w:rsidRPr="00722A44" w:rsidRDefault="005C3D65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641E6D9A" w14:textId="77777777" w:rsidR="00722A44" w:rsidRDefault="00722A44" w:rsidP="00722A44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 w:rsidRPr="00722A44"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Изучить динамическую структуру данных стек</w:t>
      </w:r>
    </w:p>
    <w:p w14:paraId="53869AED" w14:textId="3726D83B" w:rsidR="00722A44" w:rsidRPr="00722A44" w:rsidRDefault="00722A44" w:rsidP="00722A44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класс и методы класса для организации стека</w:t>
      </w:r>
    </w:p>
    <w:p w14:paraId="7E75C9D9" w14:textId="3F3B61A9" w:rsidR="00A1481D" w:rsidRPr="00B7266E" w:rsidRDefault="00A1481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143F575F" w14:textId="039F9F34" w:rsidR="005A35A2" w:rsidRDefault="00722A44" w:rsidP="00722A44">
      <w:pPr>
        <w:pStyle w:val="a9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стек через классы</w:t>
      </w:r>
    </w:p>
    <w:p w14:paraId="1DAB2F89" w14:textId="27370589" w:rsidR="00722A44" w:rsidRPr="00722A44" w:rsidRDefault="00722A44" w:rsidP="00722A44">
      <w:pPr>
        <w:pStyle w:val="a9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метод увеличения стека в 2 раза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4D5FCDCC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722A44">
        <w:rPr>
          <w:color w:val="000000"/>
          <w:sz w:val="28"/>
          <w:szCs w:val="28"/>
        </w:rPr>
        <w:t xml:space="preserve">класса </w:t>
      </w:r>
    </w:p>
    <w:p w14:paraId="7D222418" w14:textId="77777777" w:rsidR="00722A44" w:rsidRDefault="00D2420B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="00722A44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722A44"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</w:p>
    <w:p w14:paraId="21CFA01C" w14:textId="36844E9E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53E2186" w14:textId="6EE5C05D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2B98D2DE" w14:textId="56D0EA76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DE698A" w14:textId="0D8C127D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B5AA7D" w14:textId="35601189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76FBC1E" w14:textId="149B181F" w:rsidR="00B7266E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B7266E" w:rsidRPr="00722A44">
        <w:rPr>
          <w:rFonts w:ascii="Times New Roman" w:hAnsi="Times New Roman" w:cs="Times New Roman"/>
          <w:color w:val="000000"/>
          <w:sz w:val="28"/>
          <w:szCs w:val="19"/>
        </w:rPr>
        <w:t xml:space="preserve">Создание </w:t>
      </w:r>
      <w:r>
        <w:rPr>
          <w:rFonts w:ascii="Times New Roman" w:hAnsi="Times New Roman" w:cs="Times New Roman"/>
          <w:color w:val="000000"/>
          <w:sz w:val="28"/>
          <w:szCs w:val="19"/>
        </w:rPr>
        <w:t>контейнера</w:t>
      </w:r>
    </w:p>
    <w:p w14:paraId="72FB5D2A" w14:textId="4FC80B3E" w:rsidR="00FA6AAD" w:rsidRPr="00722A44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proofErr w:type="spellStart"/>
      <w:r w:rsidR="00722A44"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 w:rsidR="00722A44">
        <w:rPr>
          <w:rFonts w:ascii="Consolas" w:hAnsi="Consolas" w:cs="Consolas"/>
          <w:color w:val="000000"/>
          <w:sz w:val="19"/>
          <w:szCs w:val="19"/>
        </w:rPr>
        <w:t>sozd_</w:t>
      </w:r>
      <w:proofErr w:type="gramStart"/>
      <w:r w:rsidR="00722A44">
        <w:rPr>
          <w:rFonts w:ascii="Consolas" w:hAnsi="Consolas" w:cs="Consolas"/>
          <w:color w:val="000000"/>
          <w:sz w:val="19"/>
          <w:szCs w:val="19"/>
        </w:rPr>
        <w:t>stack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722A44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722A44">
        <w:rPr>
          <w:rFonts w:ascii="Consolas" w:hAnsi="Consolas" w:cs="Consolas"/>
          <w:color w:val="808080"/>
          <w:sz w:val="19"/>
          <w:szCs w:val="19"/>
        </w:rPr>
        <w:t>n</w:t>
      </w:r>
      <w:r w:rsidR="00722A44">
        <w:rPr>
          <w:rFonts w:ascii="Consolas" w:hAnsi="Consolas" w:cs="Consolas"/>
          <w:color w:val="000000"/>
          <w:sz w:val="19"/>
          <w:szCs w:val="19"/>
        </w:rPr>
        <w:t>)</w:t>
      </w:r>
    </w:p>
    <w:p w14:paraId="2D67C5FA" w14:textId="29DD9FCA" w:rsidR="00CE0064" w:rsidRPr="00B7266E" w:rsidRDefault="00722A44" w:rsidP="00722A44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 печати стека</w:t>
      </w:r>
    </w:p>
    <w:p w14:paraId="2530C0E6" w14:textId="77777777" w:rsidR="00722A44" w:rsidRDefault="00B7266E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722A4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722A44"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722A44"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 w:rsidR="00722A44">
        <w:rPr>
          <w:rFonts w:ascii="Consolas" w:hAnsi="Consolas" w:cs="Consolas"/>
          <w:color w:val="808080"/>
          <w:sz w:val="19"/>
          <w:szCs w:val="19"/>
        </w:rPr>
        <w:t>top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>)</w:t>
      </w:r>
    </w:p>
    <w:p w14:paraId="260AF6A8" w14:textId="5A65016F" w:rsidR="00803B6C" w:rsidRPr="00C924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Pr="00722A44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05B6589" w14:textId="4F4296A8" w:rsidR="00386991" w:rsidRPr="00B64532" w:rsidRDefault="003564C4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7454CBFF" w14:textId="77777777" w:rsidR="008E09C2" w:rsidRPr="008E09C2" w:rsidRDefault="003564C4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8E09C2"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422E86D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3B81EC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F44354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0C7CC73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7762E4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7777777" w:rsidR="008E09C2" w:rsidRDefault="008E09C2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fi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6500F1" w14:textId="3FC8F588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proofErr w:type="spellStart"/>
      <w:proofErr w:type="gram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3" w:name="_Toc57314749"/>
      <w:bookmarkEnd w:id="2"/>
      <w:proofErr w:type="gram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 w:rsidRPr="00722A44">
        <w:rPr>
          <w:rFonts w:ascii="Consolas" w:hAnsi="Consolas" w:cs="Consolas"/>
          <w:color w:val="000000"/>
          <w:sz w:val="19"/>
          <w:szCs w:val="19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722A44">
        <w:rPr>
          <w:rFonts w:ascii="Consolas" w:hAnsi="Consolas" w:cs="Consolas"/>
          <w:color w:val="000000"/>
          <w:sz w:val="19"/>
          <w:szCs w:val="19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2E377E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B7D0D9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77F9780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4E3D912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40B83F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8D39C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91AB886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125A82C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B51300A" w14:textId="77777777" w:rsidR="005A35A2" w:rsidRDefault="005A35A2" w:rsidP="00BD2364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6FF4DCE8" w14:textId="77777777" w:rsidR="00722A44" w:rsidRDefault="00722A44" w:rsidP="00722A44">
      <w:pPr>
        <w:pStyle w:val="2"/>
        <w:rPr>
          <w:lang w:val="en-US"/>
        </w:rPr>
      </w:pPr>
    </w:p>
    <w:p w14:paraId="1FCBAB77" w14:textId="77777777" w:rsidR="00722A44" w:rsidRDefault="00722A44" w:rsidP="00722A44">
      <w:pPr>
        <w:rPr>
          <w:lang w:val="en-US"/>
        </w:rPr>
      </w:pPr>
    </w:p>
    <w:p w14:paraId="637DBF62" w14:textId="77777777" w:rsidR="00722A44" w:rsidRDefault="00722A44" w:rsidP="00722A44">
      <w:pPr>
        <w:rPr>
          <w:lang w:val="en-US"/>
        </w:rPr>
      </w:pPr>
    </w:p>
    <w:p w14:paraId="6A23F38E" w14:textId="77777777" w:rsidR="00722A44" w:rsidRDefault="00722A44" w:rsidP="00722A44">
      <w:pPr>
        <w:rPr>
          <w:lang w:val="en-US"/>
        </w:rPr>
      </w:pPr>
    </w:p>
    <w:p w14:paraId="00439071" w14:textId="77777777" w:rsidR="00722A44" w:rsidRDefault="00722A44" w:rsidP="00722A44">
      <w:pPr>
        <w:rPr>
          <w:lang w:val="en-US"/>
        </w:rPr>
      </w:pPr>
    </w:p>
    <w:p w14:paraId="3B08EA36" w14:textId="77777777" w:rsidR="00722A44" w:rsidRDefault="00722A44" w:rsidP="00722A44">
      <w:pPr>
        <w:rPr>
          <w:lang w:val="en-US"/>
        </w:rPr>
      </w:pPr>
    </w:p>
    <w:p w14:paraId="600DE512" w14:textId="77777777" w:rsidR="00722A44" w:rsidRPr="00722A44" w:rsidRDefault="00722A44" w:rsidP="00722A44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3"/>
    </w:p>
    <w:p w14:paraId="3FCEC98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B15403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4D5C7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27E11D0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230FE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</w:p>
    <w:p w14:paraId="1626B90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95621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BE1ED3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755557E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61A105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0F2725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1A249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ozd_stack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F98CC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19B117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</w:t>
      </w:r>
    </w:p>
    <w:p w14:paraId="04FA44F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34BB2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1FCB7E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2933D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B603F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* top, * p;</w:t>
      </w:r>
    </w:p>
    <w:p w14:paraId="0BC3CEB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top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DCFE3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1275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810B4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ы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15B30B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7C8264D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data = a;</w:t>
      </w:r>
    </w:p>
    <w:p w14:paraId="31628C2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A69E8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top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;</w:t>
      </w:r>
    </w:p>
    <w:p w14:paraId="0F1CD1B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A68BE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2;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351499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814D0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749BD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C98C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73CE9B67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data = a;</w:t>
      </w:r>
    </w:p>
    <w:p w14:paraId="582CC1C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top;</w:t>
      </w:r>
    </w:p>
    <w:p w14:paraId="4812661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top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h;</w:t>
      </w:r>
    </w:p>
    <w:p w14:paraId="04E2D9F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DD1BF1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top;</w:t>
      </w:r>
    </w:p>
    <w:p w14:paraId="429D8D3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3F03A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B9F2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696005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992ED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6A742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A48D9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ст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D9215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DFE82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D933A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7BA026B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FA6DD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p 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55651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13165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p !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4CE74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51D9F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p-&gt;data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24FCD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052E4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CC658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85EE34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42C7D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F9EFF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7743D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(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&amp;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72BE5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FDCA2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p 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41283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B17F7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746AEC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 для добав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36C66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h-&gt;data;</w:t>
      </w:r>
    </w:p>
    <w:p w14:paraId="326597F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;</w:t>
      </w:r>
    </w:p>
    <w:p w14:paraId="7E838397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h;</w:t>
      </w:r>
    </w:p>
    <w:p w14:paraId="165C462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FBD0E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38946F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4745C0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EFC554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5FAC74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 для добав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67B21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h-&gt;data;</w:t>
      </w:r>
    </w:p>
    <w:p w14:paraId="3B26D41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BA2A29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h;</w:t>
      </w:r>
    </w:p>
    <w:p w14:paraId="09442B7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45097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E88F6C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76FA38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E25D1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19575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37F88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3846F43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12D3C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E53007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1467FA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89CAF2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F8DB9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6F0DEB7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E9DA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C3DC4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-</w:t>
      </w:r>
      <w:r>
        <w:rPr>
          <w:rFonts w:ascii="Consolas" w:hAnsi="Consolas" w:cs="Consolas"/>
          <w:color w:val="A31515"/>
          <w:sz w:val="19"/>
          <w:szCs w:val="19"/>
        </w:rPr>
        <w:t>во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E64EE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396D0BB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27666C1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ozd_stack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n);</w:t>
      </w:r>
    </w:p>
    <w:p w14:paraId="1F4E0361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тек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E463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spellStart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ABF6A6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proofErr w:type="spellStart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, n);</w:t>
      </w:r>
    </w:p>
    <w:p w14:paraId="4C6101E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3B026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ённый стек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D96D7B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C49F30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7BFE4529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4B0375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490C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383A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8E2588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2D561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0D7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5A6350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A0D02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5E24B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B32AF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841F33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BAD965B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6E0F0E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244586F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3019E0C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01918CA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DD8BC79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4DFDA558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5F2079B0" w14:textId="525F485C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FA1E388" wp14:editId="1D975AFD">
            <wp:extent cx="5935980" cy="8199120"/>
            <wp:effectExtent l="0" t="0" r="7620" b="0"/>
            <wp:docPr id="2" name="Рисунок 2" descr="C:\Users\kna-0\AppData\Local\Microsoft\Windows\INetCache\Content.Word\Диаграмма без названи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na-0\AppData\Local\Microsoft\Windows\INetCache\Content.Word\Диаграмма без названия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819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bookmarkStart w:id="4" w:name="_GoBack"/>
      <w:bookmarkEnd w:id="4"/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1C14C88" w:rsidR="00815331" w:rsidRPr="00F96D8B" w:rsidRDefault="00722A4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22A44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69C30745" wp14:editId="79FAC7D1">
            <wp:extent cx="5121084" cy="1318374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5B564B" w14:textId="77777777" w:rsidR="00BE311B" w:rsidRDefault="00BE311B" w:rsidP="009D1C69">
      <w:pPr>
        <w:spacing w:after="0" w:line="240" w:lineRule="auto"/>
      </w:pPr>
      <w:r>
        <w:separator/>
      </w:r>
    </w:p>
  </w:endnote>
  <w:endnote w:type="continuationSeparator" w:id="0">
    <w:p w14:paraId="59F338B7" w14:textId="77777777" w:rsidR="00BE311B" w:rsidRDefault="00BE311B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C663E4" w:rsidRPr="009D1C69" w:rsidRDefault="00C663E4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7C8B3A" w14:textId="77777777" w:rsidR="00BE311B" w:rsidRDefault="00BE311B" w:rsidP="009D1C69">
      <w:pPr>
        <w:spacing w:after="0" w:line="240" w:lineRule="auto"/>
      </w:pPr>
      <w:r>
        <w:separator/>
      </w:r>
    </w:p>
  </w:footnote>
  <w:footnote w:type="continuationSeparator" w:id="0">
    <w:p w14:paraId="266BE969" w14:textId="77777777" w:rsidR="00BE311B" w:rsidRDefault="00BE311B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D8B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1</TotalTime>
  <Pages>1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44</cp:revision>
  <cp:lastPrinted>2020-12-03T14:51:00Z</cp:lastPrinted>
  <dcterms:created xsi:type="dcterms:W3CDTF">2020-11-26T11:28:00Z</dcterms:created>
  <dcterms:modified xsi:type="dcterms:W3CDTF">2021-05-07T07:38:00Z</dcterms:modified>
</cp:coreProperties>
</file>